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F65AD0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The name of your project</w:t>
            </w:r>
          </w:p>
        </w:tc>
      </w:tr>
      <w:tr w:rsidR="00020474" w:rsidTr="00C07812">
        <w:tc>
          <w:tcPr>
            <w:tcW w:w="1129" w:type="pct"/>
          </w:tcPr>
          <w:p w:rsidR="00020474" w:rsidRPr="00A879E3" w:rsidRDefault="00020474" w:rsidP="0002047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020474" w:rsidRPr="001D4977" w:rsidRDefault="00020474" w:rsidP="0002047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F65AD0" w:rsidRDefault="00F65AD0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65AD0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F65AD0" w:rsidRDefault="00A879E3" w:rsidP="00F65AD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 xml:space="preserve">Normally, the </w:t>
            </w:r>
            <w:r w:rsidR="00F65AD0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F65AD0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F65AD0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F65AD0" w:rsidRDefault="00F65AD0" w:rsidP="00F65AD0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65AD0" w:rsidRDefault="00F65AD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65AD0" w:rsidRDefault="00F65AD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</w:tbl>
    <w:p w:rsidR="00F65AD0" w:rsidRDefault="00F65AD0" w:rsidP="00C07812"/>
    <w:p w:rsidR="00A72C25" w:rsidRDefault="00A72C25" w:rsidP="00C07812">
      <w:pPr>
        <w:pStyle w:val="Titre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F65AD0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AF56E5">
      <w:pPr>
        <w:pStyle w:val="Titre1"/>
      </w:pPr>
      <w:r>
        <w:t>The Approach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6258E" w:rsidTr="00B649D4">
        <w:tc>
          <w:tcPr>
            <w:tcW w:w="1129" w:type="pct"/>
          </w:tcPr>
          <w:p w:rsidR="0066258E" w:rsidRPr="00A879E3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cedure</w:t>
            </w:r>
            <w:r w:rsidR="0066258E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66258E" w:rsidRPr="00F65AD0" w:rsidRDefault="00AF56E5" w:rsidP="00E8721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 xml:space="preserve">What </w:t>
            </w:r>
            <w:r w:rsidR="00E87210" w:rsidRPr="00F65AD0">
              <w:rPr>
                <w:color w:val="5B9BD5" w:themeColor="accent1"/>
              </w:rPr>
              <w:t>communication methods are you going to use, and how?</w:t>
            </w:r>
          </w:p>
        </w:tc>
      </w:tr>
      <w:tr w:rsidR="00AF56E5" w:rsidTr="00B649D4">
        <w:tc>
          <w:tcPr>
            <w:tcW w:w="1129" w:type="pct"/>
          </w:tcPr>
          <w:p w:rsidR="00AF56E5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ing:</w:t>
            </w:r>
          </w:p>
        </w:tc>
        <w:tc>
          <w:tcPr>
            <w:tcW w:w="3871" w:type="pct"/>
          </w:tcPr>
          <w:p w:rsidR="00AF56E5" w:rsidRPr="00F65AD0" w:rsidRDefault="00E87210" w:rsidP="00B649D4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At which intervals is each type of communication used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:</w:t>
            </w:r>
          </w:p>
        </w:tc>
        <w:tc>
          <w:tcPr>
            <w:tcW w:w="3871" w:type="pct"/>
          </w:tcPr>
          <w:p w:rsidR="0066258E" w:rsidRPr="00F65AD0" w:rsidRDefault="00E87210" w:rsidP="00E8721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Which pieces of software are you going to use in your communications and its management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871" w:type="pct"/>
          </w:tcPr>
          <w:p w:rsidR="0066258E" w:rsidRPr="00F65AD0" w:rsidRDefault="00AF56E5" w:rsidP="00E8721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 xml:space="preserve">What are </w:t>
            </w:r>
            <w:r w:rsidR="00E87210" w:rsidRPr="00F65AD0">
              <w:rPr>
                <w:color w:val="5B9BD5" w:themeColor="accent1"/>
              </w:rPr>
              <w:t>the information that will be communicated and where are they stored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:</w:t>
            </w:r>
          </w:p>
        </w:tc>
        <w:tc>
          <w:tcPr>
            <w:tcW w:w="3871" w:type="pct"/>
          </w:tcPr>
          <w:p w:rsidR="0066258E" w:rsidRPr="00F65AD0" w:rsidRDefault="00E87210" w:rsidP="00B649D4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How are you going to report on the performance of your communications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ponsibilities:</w:t>
            </w:r>
          </w:p>
        </w:tc>
        <w:tc>
          <w:tcPr>
            <w:tcW w:w="3871" w:type="pct"/>
          </w:tcPr>
          <w:p w:rsidR="0066258E" w:rsidRPr="00F65AD0" w:rsidRDefault="00AF56E5" w:rsidP="00E8721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 xml:space="preserve">What are the responsibilities related to managing </w:t>
            </w:r>
            <w:r w:rsidR="00E87210" w:rsidRPr="00F65AD0">
              <w:rPr>
                <w:color w:val="5B9BD5" w:themeColor="accent1"/>
              </w:rPr>
              <w:t>communications</w:t>
            </w:r>
            <w:r w:rsidRPr="00F65AD0">
              <w:rPr>
                <w:color w:val="5B9BD5" w:themeColor="accent1"/>
              </w:rPr>
              <w:t>?</w:t>
            </w:r>
          </w:p>
        </w:tc>
      </w:tr>
    </w:tbl>
    <w:p w:rsidR="00C07812" w:rsidRDefault="00C07812" w:rsidP="00A72C25"/>
    <w:p w:rsidR="00C07812" w:rsidRDefault="00E87210" w:rsidP="00E87210">
      <w:pPr>
        <w:pStyle w:val="Titre1"/>
      </w:pPr>
      <w:r>
        <w:t>Communication Plan</w:t>
      </w:r>
    </w:p>
    <w:p w:rsidR="00AF56E5" w:rsidRPr="00F65AD0" w:rsidRDefault="00E87210" w:rsidP="0087460E">
      <w:pPr>
        <w:rPr>
          <w:color w:val="5B9BD5" w:themeColor="accent1"/>
        </w:rPr>
      </w:pPr>
      <w:r w:rsidRPr="00F65AD0">
        <w:rPr>
          <w:color w:val="5B9BD5" w:themeColor="accent1"/>
        </w:rPr>
        <w:t xml:space="preserve">Communication plan, including the stakeholder list and their communication plan is available in the Communication Plan </w:t>
      </w:r>
      <w:r w:rsidR="0087460E">
        <w:rPr>
          <w:color w:val="5B9BD5" w:themeColor="accent1"/>
        </w:rPr>
        <w:t>template</w:t>
      </w:r>
      <w:r w:rsidRPr="00F65AD0">
        <w:rPr>
          <w:color w:val="5B9BD5" w:themeColor="accent1"/>
        </w:rPr>
        <w:t>.</w:t>
      </w:r>
    </w:p>
    <w:p w:rsidR="00AF56E5" w:rsidRDefault="00AF56E5" w:rsidP="00A72C25"/>
    <w:p w:rsidR="00F65AD0" w:rsidRDefault="00F65AD0" w:rsidP="00A72C25"/>
    <w:p w:rsidR="00AF56E5" w:rsidRPr="00F65AD0" w:rsidRDefault="00F65AD0" w:rsidP="00F65AD0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AF56E5" w:rsidRPr="00F65AD0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3288" w:rsidRDefault="00B63288" w:rsidP="00FF788B">
      <w:pPr>
        <w:spacing w:after="0" w:line="240" w:lineRule="auto"/>
      </w:pPr>
      <w:r>
        <w:separator/>
      </w:r>
    </w:p>
  </w:endnote>
  <w:endnote w:type="continuationSeparator" w:id="0">
    <w:p w:rsidR="00B63288" w:rsidRDefault="00B63288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20474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20474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3288" w:rsidRDefault="00B63288" w:rsidP="00FF788B">
      <w:pPr>
        <w:spacing w:after="0" w:line="240" w:lineRule="auto"/>
      </w:pPr>
      <w:r>
        <w:separator/>
      </w:r>
    </w:p>
  </w:footnote>
  <w:footnote w:type="continuationSeparator" w:id="0">
    <w:p w:rsidR="00B63288" w:rsidRDefault="00B63288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E87210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Communication</w:t>
    </w:r>
    <w:r w:rsidR="00AF56E5">
      <w:rPr>
        <w:b/>
        <w:bCs/>
        <w:sz w:val="50"/>
        <w:szCs w:val="50"/>
      </w:rPr>
      <w:t xml:space="preserve">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qQUA2My8bSwAAAA="/>
  </w:docVars>
  <w:rsids>
    <w:rsidRoot w:val="00FF788B"/>
    <w:rsid w:val="00020474"/>
    <w:rsid w:val="001D1DAB"/>
    <w:rsid w:val="00354736"/>
    <w:rsid w:val="003B5CA2"/>
    <w:rsid w:val="005949A0"/>
    <w:rsid w:val="00595896"/>
    <w:rsid w:val="0066258E"/>
    <w:rsid w:val="007B47B2"/>
    <w:rsid w:val="0087460E"/>
    <w:rsid w:val="008D1858"/>
    <w:rsid w:val="00927C34"/>
    <w:rsid w:val="009C144C"/>
    <w:rsid w:val="00A72C25"/>
    <w:rsid w:val="00A879E3"/>
    <w:rsid w:val="00AF56E5"/>
    <w:rsid w:val="00B21622"/>
    <w:rsid w:val="00B63288"/>
    <w:rsid w:val="00C07812"/>
    <w:rsid w:val="00CE5AC1"/>
    <w:rsid w:val="00E428D4"/>
    <w:rsid w:val="00E87210"/>
    <w:rsid w:val="00EC0CF4"/>
    <w:rsid w:val="00F65AD0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1069CA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F65A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5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20</Words>
  <Characters>1186</Characters>
  <Application>Microsoft Office Word</Application>
  <DocSecurity>0</DocSecurity>
  <Lines>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David Chaplin</cp:lastModifiedBy>
  <cp:revision>9</cp:revision>
  <cp:lastPrinted>2018-11-18T07:01:00Z</cp:lastPrinted>
  <dcterms:created xsi:type="dcterms:W3CDTF">2018-11-18T07:41:00Z</dcterms:created>
  <dcterms:modified xsi:type="dcterms:W3CDTF">2020-02-05T09:13:00Z</dcterms:modified>
</cp:coreProperties>
</file>